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9E76B9" w14:textId="2F21E09D" w:rsidR="00C510D7" w:rsidRDefault="00386D30" w:rsidP="00386D30">
      <w:pPr>
        <w:jc w:val="center"/>
        <w:rPr>
          <w:b/>
          <w:bCs/>
        </w:rPr>
      </w:pPr>
      <w:r w:rsidRPr="00386D30">
        <w:rPr>
          <w:b/>
          <w:bCs/>
        </w:rPr>
        <w:t xml:space="preserve">Week </w:t>
      </w:r>
      <w:r w:rsidR="007D2B28">
        <w:rPr>
          <w:b/>
          <w:bCs/>
        </w:rPr>
        <w:t>3</w:t>
      </w:r>
      <w:r w:rsidR="007F6D18">
        <w:rPr>
          <w:b/>
          <w:bCs/>
        </w:rPr>
        <w:t xml:space="preserve"> </w:t>
      </w:r>
      <w:r w:rsidRPr="00386D30">
        <w:rPr>
          <w:b/>
          <w:bCs/>
        </w:rPr>
        <w:t>Tutorial solutions</w:t>
      </w:r>
    </w:p>
    <w:p w14:paraId="6492A29E" w14:textId="0833DFA2" w:rsidR="00386D30" w:rsidRPr="00386D30" w:rsidRDefault="00386D30" w:rsidP="00386D30">
      <w:pPr>
        <w:rPr>
          <w:b/>
          <w:bCs/>
        </w:rPr>
      </w:pPr>
      <w:r>
        <w:rPr>
          <w:b/>
          <w:bCs/>
        </w:rPr>
        <w:t>Question 1</w:t>
      </w:r>
    </w:p>
    <w:p w14:paraId="164DC0EE" w14:textId="77777777" w:rsidR="00386D30" w:rsidRPr="00386D30" w:rsidRDefault="00386D30" w:rsidP="00386D30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b/>
          <w:lang w:val="en-US" w:eastAsia="en-GB"/>
        </w:rPr>
      </w:pPr>
      <w:r w:rsidRPr="00386D30">
        <w:rPr>
          <w:rFonts w:ascii="Calibri" w:eastAsia="Times New Roman" w:hAnsi="Calibri" w:cs="Calibri"/>
          <w:b/>
          <w:lang w:val="en-US" w:eastAsia="en-GB"/>
        </w:rPr>
        <w:t>M. McKee</w:t>
      </w:r>
    </w:p>
    <w:tbl>
      <w:tblPr>
        <w:tblW w:w="0" w:type="auto"/>
        <w:tblInd w:w="78" w:type="dxa"/>
        <w:tblLayout w:type="fixed"/>
        <w:tblLook w:val="0000" w:firstRow="0" w:lastRow="0" w:firstColumn="0" w:lastColumn="0" w:noHBand="0" w:noVBand="0"/>
      </w:tblPr>
      <w:tblGrid>
        <w:gridCol w:w="1626"/>
        <w:gridCol w:w="236"/>
        <w:gridCol w:w="236"/>
        <w:gridCol w:w="2610"/>
        <w:gridCol w:w="1235"/>
        <w:gridCol w:w="1175"/>
      </w:tblGrid>
      <w:tr w:rsidR="00386D30" w:rsidRPr="00386D30" w14:paraId="52ACF9BF" w14:textId="77777777" w:rsidTr="00E65C3E">
        <w:trPr>
          <w:trHeight w:val="315"/>
        </w:trPr>
        <w:tc>
          <w:tcPr>
            <w:tcW w:w="711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FEF195E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b/>
                <w:lang w:val="en-US" w:eastAsia="en-GB"/>
              </w:rPr>
              <w:t>Statement of profit or loss for 'M McKee' for the</w:t>
            </w:r>
          </w:p>
        </w:tc>
      </w:tr>
      <w:tr w:rsidR="00386D30" w:rsidRPr="00386D30" w14:paraId="08DD34EC" w14:textId="77777777" w:rsidTr="00E65C3E">
        <w:trPr>
          <w:trHeight w:val="315"/>
        </w:trPr>
        <w:tc>
          <w:tcPr>
            <w:tcW w:w="7118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0F602FB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b/>
                <w:lang w:val="en-US" w:eastAsia="en-GB"/>
              </w:rPr>
              <w:t>year ended 31 December 20X9</w:t>
            </w:r>
          </w:p>
        </w:tc>
      </w:tr>
      <w:tr w:rsidR="00386D30" w:rsidRPr="00386D30" w14:paraId="0196B9DE" w14:textId="77777777" w:rsidTr="00E65C3E">
        <w:trPr>
          <w:trHeight w:val="315"/>
        </w:trPr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</w:tcPr>
          <w:p w14:paraId="2943FE21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078FAE7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C3E2B43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384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80E7DC8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b/>
                <w:lang w:val="en-US" w:eastAsia="en-GB"/>
              </w:rPr>
              <w:t>£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</w:tcPr>
          <w:p w14:paraId="0EFC56B3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b/>
                <w:lang w:val="en-US" w:eastAsia="en-GB"/>
              </w:rPr>
              <w:t>£</w:t>
            </w:r>
          </w:p>
        </w:tc>
      </w:tr>
      <w:tr w:rsidR="00386D30" w:rsidRPr="00386D30" w14:paraId="55A268D4" w14:textId="77777777" w:rsidTr="00E65C3E">
        <w:trPr>
          <w:trHeight w:val="300"/>
        </w:trPr>
        <w:tc>
          <w:tcPr>
            <w:tcW w:w="5943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E652CE7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Sales revenue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</w:tcPr>
          <w:p w14:paraId="5A7856AF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109,250</w:t>
            </w:r>
          </w:p>
        </w:tc>
      </w:tr>
      <w:tr w:rsidR="00386D30" w:rsidRPr="00386D30" w14:paraId="73D65516" w14:textId="77777777" w:rsidTr="00E65C3E">
        <w:trPr>
          <w:trHeight w:val="315"/>
        </w:trPr>
        <w:tc>
          <w:tcPr>
            <w:tcW w:w="5943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29C68BA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i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b/>
                <w:i/>
                <w:lang w:val="en-US" w:eastAsia="en-GB"/>
              </w:rPr>
              <w:t>Cost of goods sold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</w:tcPr>
          <w:p w14:paraId="556A8DFF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386D30" w:rsidRPr="00386D30" w14:paraId="3E9111BC" w14:textId="77777777" w:rsidTr="00E65C3E">
        <w:trPr>
          <w:trHeight w:val="300"/>
        </w:trPr>
        <w:tc>
          <w:tcPr>
            <w:tcW w:w="186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08B2AF3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Purchases</w:t>
            </w:r>
          </w:p>
        </w:tc>
        <w:tc>
          <w:tcPr>
            <w:tcW w:w="284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5FB6CCA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49896A49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86,452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</w:tcPr>
          <w:p w14:paraId="37BF3CED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386D30" w:rsidRPr="00386D30" w14:paraId="75C75F86" w14:textId="77777777" w:rsidTr="00E65C3E">
        <w:trPr>
          <w:trHeight w:val="300"/>
        </w:trPr>
        <w:tc>
          <w:tcPr>
            <w:tcW w:w="470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E6237A1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Closing inventory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8FD0FA0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(11,000)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F4D5BCC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75,452</w:t>
            </w:r>
          </w:p>
        </w:tc>
      </w:tr>
      <w:tr w:rsidR="00386D30" w:rsidRPr="00386D30" w14:paraId="158FFE41" w14:textId="77777777" w:rsidTr="00E65C3E">
        <w:trPr>
          <w:trHeight w:val="315"/>
        </w:trPr>
        <w:tc>
          <w:tcPr>
            <w:tcW w:w="186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CA87D47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i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b/>
                <w:i/>
                <w:lang w:val="en-US" w:eastAsia="en-GB"/>
              </w:rPr>
              <w:t>Gross profit</w:t>
            </w:r>
          </w:p>
        </w:tc>
        <w:tc>
          <w:tcPr>
            <w:tcW w:w="284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6DB18AF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7E4ED035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</w:tcPr>
          <w:p w14:paraId="30966AE7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33,798</w:t>
            </w:r>
          </w:p>
        </w:tc>
      </w:tr>
      <w:tr w:rsidR="00386D30" w:rsidRPr="00386D30" w14:paraId="7F4EBE38" w14:textId="77777777" w:rsidTr="00E65C3E">
        <w:trPr>
          <w:trHeight w:val="315"/>
        </w:trPr>
        <w:tc>
          <w:tcPr>
            <w:tcW w:w="470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019D163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i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b/>
                <w:i/>
                <w:lang w:val="en-US" w:eastAsia="en-GB"/>
              </w:rPr>
              <w:t>Less: expenses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0982B1A3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</w:tcPr>
          <w:p w14:paraId="75E5788D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386D30" w:rsidRPr="00386D30" w14:paraId="62034C3D" w14:textId="77777777" w:rsidTr="00E65C3E">
        <w:trPr>
          <w:trHeight w:val="300"/>
        </w:trPr>
        <w:tc>
          <w:tcPr>
            <w:tcW w:w="186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AE45412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Salaries</w:t>
            </w:r>
          </w:p>
        </w:tc>
        <w:tc>
          <w:tcPr>
            <w:tcW w:w="284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479F567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05C85979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13,560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</w:tcPr>
          <w:p w14:paraId="721D1D8B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386D30" w:rsidRPr="00386D30" w14:paraId="55DB6E43" w14:textId="77777777" w:rsidTr="00E65C3E">
        <w:trPr>
          <w:trHeight w:val="300"/>
        </w:trPr>
        <w:tc>
          <w:tcPr>
            <w:tcW w:w="470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390ABFC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General expenses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5022A4A2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5,250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</w:tcPr>
          <w:p w14:paraId="5C12BCA2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386D30" w:rsidRPr="00386D30" w14:paraId="1304ECF4" w14:textId="77777777" w:rsidTr="00E65C3E">
        <w:trPr>
          <w:trHeight w:val="300"/>
        </w:trPr>
        <w:tc>
          <w:tcPr>
            <w:tcW w:w="470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E21F141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Motor expenses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5731408D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1,365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</w:tcPr>
          <w:p w14:paraId="17863751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386D30" w:rsidRPr="00386D30" w14:paraId="48E75192" w14:textId="77777777" w:rsidTr="00E65C3E">
        <w:trPr>
          <w:trHeight w:val="300"/>
        </w:trPr>
        <w:tc>
          <w:tcPr>
            <w:tcW w:w="470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F030DE7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Lighting &amp; heating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733938C6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890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</w:tcPr>
          <w:p w14:paraId="7543E64F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386D30" w:rsidRPr="00386D30" w14:paraId="15416C5F" w14:textId="77777777" w:rsidTr="00E65C3E">
        <w:trPr>
          <w:trHeight w:val="300"/>
        </w:trPr>
        <w:tc>
          <w:tcPr>
            <w:tcW w:w="186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312507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Insurance</w:t>
            </w:r>
          </w:p>
        </w:tc>
        <w:tc>
          <w:tcPr>
            <w:tcW w:w="284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667954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234941B1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550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</w:tcPr>
          <w:p w14:paraId="4C69E34A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386D30" w:rsidRPr="00386D30" w14:paraId="01A002E4" w14:textId="77777777" w:rsidTr="00E65C3E">
        <w:trPr>
          <w:trHeight w:val="300"/>
        </w:trPr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</w:tcPr>
          <w:p w14:paraId="09E72DDD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Rent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4D7375A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284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F7336C9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209949D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380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</w:tcPr>
          <w:p w14:paraId="14970B7A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21,995</w:t>
            </w:r>
          </w:p>
        </w:tc>
      </w:tr>
      <w:tr w:rsidR="00386D30" w:rsidRPr="00386D30" w14:paraId="7EF08B0C" w14:textId="77777777" w:rsidTr="00E65C3E">
        <w:trPr>
          <w:trHeight w:val="330"/>
        </w:trPr>
        <w:tc>
          <w:tcPr>
            <w:tcW w:w="470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29BA7D0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b/>
                <w:i/>
                <w:lang w:val="en-US" w:eastAsia="en-GB"/>
              </w:rPr>
              <w:t>Profit for the year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5881BF3D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75" w:type="dxa"/>
            <w:tcBorders>
              <w:top w:val="single" w:sz="6" w:space="0" w:color="auto"/>
              <w:left w:val="nil"/>
              <w:bottom w:val="double" w:sz="6" w:space="0" w:color="auto"/>
              <w:right w:val="nil"/>
            </w:tcBorders>
          </w:tcPr>
          <w:p w14:paraId="0492631A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11,803</w:t>
            </w:r>
          </w:p>
        </w:tc>
      </w:tr>
      <w:tr w:rsidR="00386D30" w:rsidRPr="00386D30" w14:paraId="258533D4" w14:textId="77777777" w:rsidTr="00E65C3E">
        <w:trPr>
          <w:trHeight w:val="270"/>
        </w:trPr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</w:tcPr>
          <w:p w14:paraId="6D134ACF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829E65B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284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A76EDFA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5F945D25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</w:tcPr>
          <w:p w14:paraId="59C63FAA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386D30" w:rsidRPr="00386D30" w14:paraId="501FE3E8" w14:textId="77777777" w:rsidTr="00E65C3E">
        <w:trPr>
          <w:trHeight w:val="255"/>
        </w:trPr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</w:tcPr>
          <w:p w14:paraId="0222020B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DB5120C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284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6823D16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5D6E66F5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</w:tcPr>
          <w:p w14:paraId="6F70A968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</w:tbl>
    <w:p w14:paraId="72770F20" w14:textId="77777777" w:rsidR="00386D30" w:rsidRPr="00386D30" w:rsidRDefault="00386D30" w:rsidP="00386D30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b/>
          <w:lang w:val="en-US" w:eastAsia="en-GB"/>
        </w:rPr>
      </w:pPr>
      <w:r w:rsidRPr="00386D30">
        <w:rPr>
          <w:rFonts w:ascii="Calibri" w:eastAsia="Times New Roman" w:hAnsi="Calibri" w:cs="Calibri"/>
          <w:b/>
          <w:lang w:val="en-US" w:eastAsia="en-GB"/>
        </w:rPr>
        <w:t xml:space="preserve">Statement of financial position for M. McKee as </w:t>
      </w:r>
      <w:proofErr w:type="gramStart"/>
      <w:r w:rsidRPr="00386D30">
        <w:rPr>
          <w:rFonts w:ascii="Calibri" w:eastAsia="Times New Roman" w:hAnsi="Calibri" w:cs="Calibri"/>
          <w:b/>
          <w:lang w:val="en-US" w:eastAsia="en-GB"/>
        </w:rPr>
        <w:t>at</w:t>
      </w:r>
      <w:proofErr w:type="gramEnd"/>
      <w:r w:rsidRPr="00386D30">
        <w:rPr>
          <w:rFonts w:ascii="Calibri" w:eastAsia="Times New Roman" w:hAnsi="Calibri" w:cs="Calibri"/>
          <w:b/>
          <w:lang w:val="en-US" w:eastAsia="en-GB"/>
        </w:rPr>
        <w:t xml:space="preserve"> 31 December 20X9</w:t>
      </w:r>
    </w:p>
    <w:tbl>
      <w:tblPr>
        <w:tblW w:w="7347" w:type="dxa"/>
        <w:tblInd w:w="78" w:type="dxa"/>
        <w:tblLayout w:type="fixed"/>
        <w:tblLook w:val="0000" w:firstRow="0" w:lastRow="0" w:firstColumn="0" w:lastColumn="0" w:noHBand="0" w:noVBand="0"/>
      </w:tblPr>
      <w:tblGrid>
        <w:gridCol w:w="1636"/>
        <w:gridCol w:w="245"/>
        <w:gridCol w:w="2960"/>
        <w:gridCol w:w="1284"/>
        <w:gridCol w:w="1222"/>
      </w:tblGrid>
      <w:tr w:rsidR="00386D30" w:rsidRPr="00386D30" w14:paraId="62B58C44" w14:textId="77777777" w:rsidTr="00E65C3E">
        <w:trPr>
          <w:trHeight w:val="315"/>
        </w:trPr>
        <w:tc>
          <w:tcPr>
            <w:tcW w:w="465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C8C2247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b/>
                <w:lang w:val="en-US" w:eastAsia="en-GB"/>
              </w:rPr>
              <w:t>ASSETS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070BEE1D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b/>
                <w:lang w:val="en-US" w:eastAsia="en-GB"/>
              </w:rPr>
              <w:t>£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</w:tcPr>
          <w:p w14:paraId="6FBA8CB9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b/>
                <w:lang w:val="en-US" w:eastAsia="en-GB"/>
              </w:rPr>
              <w:t>£</w:t>
            </w:r>
          </w:p>
        </w:tc>
      </w:tr>
      <w:tr w:rsidR="00386D30" w:rsidRPr="00386D30" w14:paraId="59F6359B" w14:textId="77777777" w:rsidTr="00E65C3E">
        <w:trPr>
          <w:trHeight w:val="315"/>
        </w:trPr>
        <w:tc>
          <w:tcPr>
            <w:tcW w:w="465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9D2FEAB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b/>
                <w:lang w:val="en-US" w:eastAsia="en-GB"/>
              </w:rPr>
              <w:t>Non-current assets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5E80CA86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</w:tcPr>
          <w:p w14:paraId="0DE65FCF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386D30" w:rsidRPr="00386D30" w14:paraId="0E5F14BF" w14:textId="77777777" w:rsidTr="00E65C3E">
        <w:trPr>
          <w:trHeight w:val="300"/>
        </w:trPr>
        <w:tc>
          <w:tcPr>
            <w:tcW w:w="18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57357FE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Buildings</w:t>
            </w:r>
          </w:p>
        </w:tc>
        <w:tc>
          <w:tcPr>
            <w:tcW w:w="2846" w:type="dxa"/>
            <w:tcBorders>
              <w:top w:val="nil"/>
              <w:left w:val="nil"/>
              <w:bottom w:val="nil"/>
              <w:right w:val="nil"/>
            </w:tcBorders>
          </w:tcPr>
          <w:p w14:paraId="45039F90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370D2D8E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</w:tcPr>
          <w:p w14:paraId="0F997D0D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30,000</w:t>
            </w:r>
          </w:p>
        </w:tc>
      </w:tr>
      <w:tr w:rsidR="00386D30" w:rsidRPr="00386D30" w14:paraId="1E065331" w14:textId="77777777" w:rsidTr="00E65C3E">
        <w:trPr>
          <w:trHeight w:val="300"/>
        </w:trPr>
        <w:tc>
          <w:tcPr>
            <w:tcW w:w="18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0AB9FA0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Fixtures</w:t>
            </w:r>
          </w:p>
        </w:tc>
        <w:tc>
          <w:tcPr>
            <w:tcW w:w="2846" w:type="dxa"/>
            <w:tcBorders>
              <w:top w:val="nil"/>
              <w:left w:val="nil"/>
              <w:bottom w:val="nil"/>
              <w:right w:val="nil"/>
            </w:tcBorders>
          </w:tcPr>
          <w:p w14:paraId="0317BED4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41008EAD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</w:tcPr>
          <w:p w14:paraId="4D6E5D83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18,750</w:t>
            </w:r>
          </w:p>
        </w:tc>
      </w:tr>
      <w:tr w:rsidR="00386D30" w:rsidRPr="00386D30" w14:paraId="476C6731" w14:textId="77777777" w:rsidTr="00E65C3E">
        <w:trPr>
          <w:trHeight w:val="300"/>
        </w:trPr>
        <w:tc>
          <w:tcPr>
            <w:tcW w:w="18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3B24827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Motor vans</w:t>
            </w:r>
          </w:p>
        </w:tc>
        <w:tc>
          <w:tcPr>
            <w:tcW w:w="2846" w:type="dxa"/>
            <w:tcBorders>
              <w:top w:val="nil"/>
              <w:left w:val="nil"/>
              <w:bottom w:val="nil"/>
              <w:right w:val="nil"/>
            </w:tcBorders>
          </w:tcPr>
          <w:p w14:paraId="1986F9B4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6A2639D7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785E9EF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2,500</w:t>
            </w:r>
          </w:p>
        </w:tc>
      </w:tr>
      <w:tr w:rsidR="00386D30" w:rsidRPr="00386D30" w14:paraId="5F56E85A" w14:textId="77777777" w:rsidTr="00E65C3E">
        <w:trPr>
          <w:trHeight w:val="315"/>
        </w:trPr>
        <w:tc>
          <w:tcPr>
            <w:tcW w:w="465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4BF95D3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lang w:val="en-US" w:eastAsia="en-GB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64E37D04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7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63FF998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51,250</w:t>
            </w:r>
          </w:p>
        </w:tc>
      </w:tr>
      <w:tr w:rsidR="00386D30" w:rsidRPr="00386D30" w14:paraId="666C2B01" w14:textId="77777777" w:rsidTr="00E65C3E">
        <w:trPr>
          <w:trHeight w:val="315"/>
        </w:trPr>
        <w:tc>
          <w:tcPr>
            <w:tcW w:w="465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41C9E03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b/>
                <w:lang w:val="en-US" w:eastAsia="en-GB"/>
              </w:rPr>
              <w:t>Current assets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78E6A058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</w:tcPr>
          <w:p w14:paraId="42A24635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386D30" w:rsidRPr="00386D30" w14:paraId="0102FE8E" w14:textId="77777777" w:rsidTr="00E65C3E">
        <w:trPr>
          <w:trHeight w:val="300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14:paraId="5EBAB7B4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Inventori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C265546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2846" w:type="dxa"/>
            <w:tcBorders>
              <w:top w:val="nil"/>
              <w:left w:val="nil"/>
              <w:bottom w:val="nil"/>
              <w:right w:val="nil"/>
            </w:tcBorders>
          </w:tcPr>
          <w:p w14:paraId="25A232F3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5A8969EB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</w:tcPr>
          <w:p w14:paraId="64B14DD0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11,000</w:t>
            </w:r>
          </w:p>
        </w:tc>
      </w:tr>
      <w:tr w:rsidR="00386D30" w:rsidRPr="00386D30" w14:paraId="5F80AC7B" w14:textId="77777777" w:rsidTr="00E65C3E">
        <w:trPr>
          <w:trHeight w:val="300"/>
        </w:trPr>
        <w:tc>
          <w:tcPr>
            <w:tcW w:w="465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AEC46D4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Trade receivables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05662A88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</w:tcPr>
          <w:p w14:paraId="3B7A57A2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15,250</w:t>
            </w:r>
          </w:p>
        </w:tc>
      </w:tr>
      <w:tr w:rsidR="00386D30" w:rsidRPr="00386D30" w14:paraId="0D65CD2E" w14:textId="77777777" w:rsidTr="00E65C3E">
        <w:trPr>
          <w:trHeight w:val="300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14:paraId="6665C139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Bank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8B2A00A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2846" w:type="dxa"/>
            <w:tcBorders>
              <w:top w:val="nil"/>
              <w:left w:val="nil"/>
              <w:bottom w:val="nil"/>
              <w:right w:val="nil"/>
            </w:tcBorders>
          </w:tcPr>
          <w:p w14:paraId="27B294E6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0906F94D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96A5DC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4,200</w:t>
            </w:r>
          </w:p>
        </w:tc>
      </w:tr>
      <w:tr w:rsidR="00386D30" w:rsidRPr="00386D30" w14:paraId="0FAAA256" w14:textId="77777777" w:rsidTr="00E65C3E">
        <w:trPr>
          <w:trHeight w:val="300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14:paraId="157D12B0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A42AD85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2846" w:type="dxa"/>
            <w:tcBorders>
              <w:top w:val="nil"/>
              <w:left w:val="nil"/>
              <w:bottom w:val="nil"/>
              <w:right w:val="nil"/>
            </w:tcBorders>
          </w:tcPr>
          <w:p w14:paraId="6B07C15F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239255AC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75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3FED5A36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30,450</w:t>
            </w:r>
          </w:p>
        </w:tc>
      </w:tr>
      <w:tr w:rsidR="00386D30" w:rsidRPr="00386D30" w14:paraId="501B35AF" w14:textId="77777777" w:rsidTr="00E65C3E">
        <w:trPr>
          <w:trHeight w:val="300"/>
        </w:trPr>
        <w:tc>
          <w:tcPr>
            <w:tcW w:w="465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022731E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b/>
                <w:lang w:val="en-US" w:eastAsia="en-GB"/>
              </w:rPr>
              <w:t>Total assets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64A71060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75" w:type="dxa"/>
            <w:tcBorders>
              <w:top w:val="single" w:sz="6" w:space="0" w:color="auto"/>
              <w:left w:val="nil"/>
              <w:bottom w:val="double" w:sz="6" w:space="0" w:color="auto"/>
              <w:right w:val="nil"/>
            </w:tcBorders>
          </w:tcPr>
          <w:p w14:paraId="782C21D7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81,700</w:t>
            </w:r>
          </w:p>
        </w:tc>
      </w:tr>
      <w:tr w:rsidR="00386D30" w:rsidRPr="00386D30" w14:paraId="5381D20A" w14:textId="77777777" w:rsidTr="00E65C3E">
        <w:trPr>
          <w:trHeight w:val="315"/>
        </w:trPr>
        <w:tc>
          <w:tcPr>
            <w:tcW w:w="465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EE748BA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b/>
                <w:lang w:val="en-US" w:eastAsia="en-GB"/>
              </w:rPr>
              <w:t>EQUITY AND LIABILITIES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49DDCC5B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</w:tcPr>
          <w:p w14:paraId="5CF58F28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386D30" w:rsidRPr="00386D30" w14:paraId="57697019" w14:textId="77777777" w:rsidTr="00E65C3E">
        <w:trPr>
          <w:trHeight w:val="330"/>
        </w:trPr>
        <w:tc>
          <w:tcPr>
            <w:tcW w:w="465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63A1AD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b/>
                <w:lang w:val="en-US" w:eastAsia="en-GB"/>
              </w:rPr>
              <w:t>Equity capital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273E2DBC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</w:tcPr>
          <w:p w14:paraId="176D4E81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386D30" w:rsidRPr="00386D30" w14:paraId="6B7098AB" w14:textId="77777777" w:rsidTr="00E65C3E">
        <w:trPr>
          <w:trHeight w:val="300"/>
        </w:trPr>
        <w:tc>
          <w:tcPr>
            <w:tcW w:w="18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FE42A2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Capital</w:t>
            </w:r>
          </w:p>
        </w:tc>
        <w:tc>
          <w:tcPr>
            <w:tcW w:w="2846" w:type="dxa"/>
            <w:tcBorders>
              <w:top w:val="nil"/>
              <w:left w:val="nil"/>
              <w:bottom w:val="nil"/>
              <w:right w:val="nil"/>
            </w:tcBorders>
          </w:tcPr>
          <w:p w14:paraId="6F4EE244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404B4B5C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</w:tcPr>
          <w:p w14:paraId="2396CE2F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66,405</w:t>
            </w:r>
          </w:p>
        </w:tc>
      </w:tr>
      <w:tr w:rsidR="00386D30" w:rsidRPr="00386D30" w14:paraId="0DF70000" w14:textId="77777777" w:rsidTr="00E65C3E">
        <w:trPr>
          <w:trHeight w:val="300"/>
        </w:trPr>
        <w:tc>
          <w:tcPr>
            <w:tcW w:w="465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99DCFC8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Profit for the year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163908A5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50D6561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11,803</w:t>
            </w:r>
          </w:p>
        </w:tc>
      </w:tr>
      <w:tr w:rsidR="00386D30" w:rsidRPr="00386D30" w14:paraId="4DEF14F4" w14:textId="77777777" w:rsidTr="00E65C3E">
        <w:trPr>
          <w:trHeight w:val="300"/>
        </w:trPr>
        <w:tc>
          <w:tcPr>
            <w:tcW w:w="1572" w:type="dxa"/>
            <w:tcBorders>
              <w:top w:val="nil"/>
              <w:left w:val="nil"/>
              <w:bottom w:val="nil"/>
              <w:right w:val="nil"/>
            </w:tcBorders>
          </w:tcPr>
          <w:p w14:paraId="57C7B798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3DB39E2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2846" w:type="dxa"/>
            <w:tcBorders>
              <w:top w:val="nil"/>
              <w:left w:val="nil"/>
              <w:bottom w:val="nil"/>
              <w:right w:val="nil"/>
            </w:tcBorders>
          </w:tcPr>
          <w:p w14:paraId="2C4849A7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6C3E4822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nil"/>
              <w:right w:val="nil"/>
            </w:tcBorders>
          </w:tcPr>
          <w:p w14:paraId="2C623098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78,208</w:t>
            </w:r>
          </w:p>
        </w:tc>
      </w:tr>
      <w:tr w:rsidR="00386D30" w:rsidRPr="00386D30" w14:paraId="302D5B07" w14:textId="77777777" w:rsidTr="00E65C3E">
        <w:trPr>
          <w:trHeight w:val="315"/>
        </w:trPr>
        <w:tc>
          <w:tcPr>
            <w:tcW w:w="18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803B765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Drawings</w:t>
            </w:r>
          </w:p>
        </w:tc>
        <w:tc>
          <w:tcPr>
            <w:tcW w:w="2846" w:type="dxa"/>
            <w:tcBorders>
              <w:top w:val="nil"/>
              <w:left w:val="nil"/>
              <w:bottom w:val="nil"/>
              <w:right w:val="nil"/>
            </w:tcBorders>
          </w:tcPr>
          <w:p w14:paraId="719F86F7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10099371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A6A0421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(5,258)</w:t>
            </w:r>
          </w:p>
        </w:tc>
      </w:tr>
      <w:tr w:rsidR="00386D30" w:rsidRPr="00386D30" w14:paraId="11389B50" w14:textId="77777777" w:rsidTr="00E65C3E">
        <w:trPr>
          <w:trHeight w:val="315"/>
        </w:trPr>
        <w:tc>
          <w:tcPr>
            <w:tcW w:w="18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09EABE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2846" w:type="dxa"/>
            <w:tcBorders>
              <w:top w:val="nil"/>
              <w:left w:val="nil"/>
              <w:bottom w:val="nil"/>
              <w:right w:val="nil"/>
            </w:tcBorders>
          </w:tcPr>
          <w:p w14:paraId="327F54A4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59DED458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7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48519B8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72,950</w:t>
            </w:r>
          </w:p>
        </w:tc>
      </w:tr>
      <w:tr w:rsidR="00386D30" w:rsidRPr="00386D30" w14:paraId="3BE34FC4" w14:textId="77777777" w:rsidTr="00E65C3E">
        <w:trPr>
          <w:trHeight w:val="315"/>
        </w:trPr>
        <w:tc>
          <w:tcPr>
            <w:tcW w:w="465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3AAFC04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b/>
                <w:lang w:val="en-US" w:eastAsia="en-GB"/>
              </w:rPr>
              <w:t>Current liabilities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119308E3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75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0C8A15D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386D30" w:rsidRPr="00386D30" w14:paraId="42F1FA57" w14:textId="77777777" w:rsidTr="00E65C3E">
        <w:trPr>
          <w:trHeight w:val="315"/>
        </w:trPr>
        <w:tc>
          <w:tcPr>
            <w:tcW w:w="465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A77EA06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Trade payables</w:t>
            </w: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0559972A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908D576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8,750</w:t>
            </w:r>
          </w:p>
        </w:tc>
      </w:tr>
      <w:tr w:rsidR="00386D30" w:rsidRPr="00386D30" w14:paraId="15A642CE" w14:textId="77777777" w:rsidTr="00E65C3E">
        <w:trPr>
          <w:trHeight w:val="315"/>
        </w:trPr>
        <w:tc>
          <w:tcPr>
            <w:tcW w:w="18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1DB9B7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2846" w:type="dxa"/>
            <w:tcBorders>
              <w:top w:val="nil"/>
              <w:left w:val="nil"/>
              <w:bottom w:val="nil"/>
              <w:right w:val="nil"/>
            </w:tcBorders>
          </w:tcPr>
          <w:p w14:paraId="076A80B8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nil"/>
              <w:right w:val="nil"/>
            </w:tcBorders>
          </w:tcPr>
          <w:p w14:paraId="1BD8C127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75" w:type="dxa"/>
            <w:tcBorders>
              <w:top w:val="single" w:sz="6" w:space="0" w:color="auto"/>
              <w:left w:val="nil"/>
              <w:bottom w:val="double" w:sz="6" w:space="0" w:color="auto"/>
              <w:right w:val="nil"/>
            </w:tcBorders>
          </w:tcPr>
          <w:p w14:paraId="6576B262" w14:textId="77777777" w:rsidR="00386D30" w:rsidRPr="00386D30" w:rsidRDefault="00386D30" w:rsidP="00386D30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386D30">
              <w:rPr>
                <w:rFonts w:ascii="Calibri" w:eastAsia="Times New Roman" w:hAnsi="Calibri" w:cs="Calibri"/>
                <w:lang w:val="en-US" w:eastAsia="en-GB"/>
              </w:rPr>
              <w:t>81,700</w:t>
            </w:r>
          </w:p>
        </w:tc>
      </w:tr>
    </w:tbl>
    <w:p w14:paraId="67539FC7" w14:textId="45F69359" w:rsidR="00386D30" w:rsidRDefault="00D458B6">
      <w:pPr>
        <w:rPr>
          <w:b/>
          <w:bCs/>
        </w:rPr>
      </w:pPr>
      <w:r w:rsidRPr="00D458B6">
        <w:rPr>
          <w:b/>
          <w:bCs/>
        </w:rPr>
        <w:lastRenderedPageBreak/>
        <w:t>Question 2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077"/>
        <w:gridCol w:w="993"/>
        <w:gridCol w:w="992"/>
        <w:gridCol w:w="1134"/>
      </w:tblGrid>
      <w:tr w:rsidR="00D458B6" w:rsidRPr="00D458B6" w14:paraId="2B95D559" w14:textId="77777777" w:rsidTr="00E65C3E">
        <w:trPr>
          <w:trHeight w:val="599"/>
        </w:trPr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15D7CC68" w14:textId="013E981D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lang w:val="en-US" w:eastAsia="en-GB"/>
              </w:rPr>
            </w:pPr>
          </w:p>
          <w:p w14:paraId="12C96FFA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b/>
                <w:i/>
                <w:lang w:val="en-US" w:eastAsia="en-GB"/>
              </w:rPr>
              <w:t>J. Peter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54D97427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549EE0F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03E92E2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D458B6" w:rsidRPr="00D458B6" w14:paraId="0803459C" w14:textId="77777777" w:rsidTr="00E65C3E">
        <w:tc>
          <w:tcPr>
            <w:tcW w:w="719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E268AE1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i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b/>
                <w:i/>
                <w:lang w:val="en-US" w:eastAsia="en-GB"/>
              </w:rPr>
              <w:t>Statement of profit or loss</w:t>
            </w:r>
          </w:p>
          <w:p w14:paraId="17AAA186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b/>
                <w:i/>
                <w:lang w:val="en-US" w:eastAsia="en-GB"/>
              </w:rPr>
              <w:t>For the year ended 30 September 20X9</w:t>
            </w:r>
          </w:p>
        </w:tc>
      </w:tr>
      <w:tr w:rsidR="00D458B6" w:rsidRPr="00D458B6" w14:paraId="0C7B11A2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0092206E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00F2DCA1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 xml:space="preserve">     £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006B69A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 xml:space="preserve">     £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C97F412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 xml:space="preserve">     £</w:t>
            </w:r>
          </w:p>
        </w:tc>
      </w:tr>
      <w:tr w:rsidR="00D458B6" w:rsidRPr="00D458B6" w14:paraId="25BF6CC5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686022A4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Sales revenu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B1DEB45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5D7979F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AE09BA2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45,600</w:t>
            </w:r>
          </w:p>
        </w:tc>
      </w:tr>
      <w:tr w:rsidR="00D458B6" w:rsidRPr="00D458B6" w14:paraId="39562684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3BBC9004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Returns inward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BEDCA1C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C6F7A25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BADE5CF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 xml:space="preserve"> (3,800)</w:t>
            </w:r>
          </w:p>
        </w:tc>
      </w:tr>
      <w:tr w:rsidR="00D458B6" w:rsidRPr="00D458B6" w14:paraId="6E728E31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39107A82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i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Net sales revenu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8389DED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F0F58A0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AC7CF8F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41,800</w:t>
            </w:r>
          </w:p>
        </w:tc>
      </w:tr>
      <w:tr w:rsidR="00D458B6" w:rsidRPr="00D458B6" w14:paraId="3191FB0F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3BC5E78F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i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i/>
                <w:lang w:val="en-US" w:eastAsia="en-GB"/>
              </w:rPr>
              <w:t>Cost of sal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3251393C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10D75EE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C722213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D458B6" w:rsidRPr="00D458B6" w14:paraId="2BCB9AFC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48594537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i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Inventory at 1 Oct 20X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23C135DC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63BFB75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 xml:space="preserve"> 3,7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62A9CBC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D458B6" w:rsidRPr="00D458B6" w14:paraId="131CD152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3D058259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i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Purchas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7667124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29,30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00F3FA1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408DD40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D458B6" w:rsidRPr="00D458B6" w14:paraId="2CB4FCAA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5396EE03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i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i/>
                <w:lang w:val="en-US" w:eastAsia="en-GB"/>
              </w:rPr>
              <w:t>R</w:t>
            </w:r>
            <w:r w:rsidRPr="00D458B6">
              <w:rPr>
                <w:rFonts w:ascii="Calibri" w:eastAsia="Times New Roman" w:hAnsi="Calibri" w:cs="Calibri"/>
                <w:lang w:val="en-US" w:eastAsia="en-GB"/>
              </w:rPr>
              <w:t>eturns outward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6035BDE8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(2,700)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8C35ECD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A189911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D458B6" w:rsidRPr="00D458B6" w14:paraId="02C107BA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364DD748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i/>
                <w:lang w:val="en-US" w:eastAsia="en-GB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6348B09B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26,60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6AC2723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5665B15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D458B6" w:rsidRPr="00D458B6" w14:paraId="48C3F0F4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42522EE8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i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Carriage inward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65DE46EF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 xml:space="preserve">     960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B5428B3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27,56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6AA27C2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D458B6" w:rsidRPr="00D458B6" w14:paraId="598D36E5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1FFF9251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i/>
                <w:lang w:val="en-US" w:eastAsia="en-GB"/>
              </w:rPr>
            </w:pPr>
          </w:p>
        </w:tc>
        <w:tc>
          <w:tcPr>
            <w:tcW w:w="993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A9CE074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F5B905D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31,28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6BE31E6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D458B6" w:rsidRPr="00D458B6" w14:paraId="2F98BAEA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197FD014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i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Inventory at 30 Sept 20X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575E3D6C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5672DE0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(4,580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257DBD0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D458B6" w:rsidRPr="00D458B6" w14:paraId="63910982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114782B2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i/>
                <w:lang w:val="en-US" w:eastAsia="en-GB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F6D986A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A7D0BBA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A37A3BB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(26,700)</w:t>
            </w:r>
          </w:p>
        </w:tc>
      </w:tr>
      <w:tr w:rsidR="00D458B6" w:rsidRPr="00D458B6" w14:paraId="49472FDE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4E26B27E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i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i/>
                <w:lang w:val="en-US" w:eastAsia="en-GB"/>
              </w:rPr>
              <w:t>Gross profit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3D9A65B0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73BE993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07CA80A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15,100</w:t>
            </w:r>
          </w:p>
        </w:tc>
      </w:tr>
      <w:tr w:rsidR="00D458B6" w:rsidRPr="00D458B6" w14:paraId="5971D8DA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4B04463E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i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Interest receive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E07A1B8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5D410F3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39AEC8E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 xml:space="preserve">     450</w:t>
            </w:r>
          </w:p>
        </w:tc>
      </w:tr>
      <w:tr w:rsidR="00D458B6" w:rsidRPr="00D458B6" w14:paraId="371A0D9F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7F991828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i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Rent receive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2F40A520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E0B9A5C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E2D9E2D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 xml:space="preserve">     630</w:t>
            </w:r>
          </w:p>
        </w:tc>
      </w:tr>
      <w:tr w:rsidR="00D458B6" w:rsidRPr="00D458B6" w14:paraId="34A2358A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7D896E8A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i/>
                <w:lang w:val="en-US" w:eastAsia="en-GB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C62A5E9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F83A634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88BC21A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16,180</w:t>
            </w:r>
          </w:p>
        </w:tc>
      </w:tr>
      <w:tr w:rsidR="00D458B6" w:rsidRPr="00D458B6" w14:paraId="0E418845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4DECBDA8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i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i/>
                <w:lang w:val="en-US" w:eastAsia="en-GB"/>
              </w:rPr>
              <w:t>Less:</w:t>
            </w:r>
            <w:r w:rsidRPr="00D458B6">
              <w:rPr>
                <w:rFonts w:ascii="Calibri" w:eastAsia="Times New Roman" w:hAnsi="Calibri" w:cs="Calibri"/>
                <w:lang w:val="en-US" w:eastAsia="en-GB"/>
              </w:rPr>
              <w:t xml:space="preserve">  Expenditur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0E34BDA9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85CB7E4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80761D9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D458B6" w:rsidRPr="00D458B6" w14:paraId="7D502AC4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031568A8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i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Carriage outward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675CA13D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7A28171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 xml:space="preserve">    82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04CCC8D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D458B6" w:rsidRPr="00D458B6" w14:paraId="52AC1B6A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0785907A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i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Interest pai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2A0441C2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05B741D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 xml:space="preserve">  1,2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F823EB2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D458B6" w:rsidRPr="00D458B6" w14:paraId="409FCDCF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2FA49730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Repairs to building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5848D292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CC30579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 xml:space="preserve">     81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0B5FC60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D458B6" w:rsidRPr="00D458B6" w14:paraId="273AF010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4DA75D5C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Plant hire charg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28B56020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1356CF6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 xml:space="preserve">     36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9A20232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D458B6" w:rsidRPr="00D458B6" w14:paraId="70FDF74F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1B185C9F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Bank charg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0A60C31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D2E71C4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 xml:space="preserve">     2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9CF4E5D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D458B6" w:rsidRPr="00D458B6" w14:paraId="0FB02078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5A05945F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2319F853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6584CA3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480E3CD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 xml:space="preserve"> 3,430</w:t>
            </w:r>
          </w:p>
        </w:tc>
      </w:tr>
      <w:tr w:rsidR="00D458B6" w:rsidRPr="00D458B6" w14:paraId="0E86E9F1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72DA4BC5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i/>
                <w:lang w:val="en-US" w:eastAsia="en-GB"/>
              </w:rPr>
              <w:t>Profit for the year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3B99BCE7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3F0B8F8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4F4CDC6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12,750</w:t>
            </w:r>
          </w:p>
        </w:tc>
      </w:tr>
      <w:tr w:rsidR="00D458B6" w:rsidRPr="00D458B6" w14:paraId="0347D566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68C98130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56E08F3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95A0514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D81AFF3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</w:tbl>
    <w:p w14:paraId="75D24E8B" w14:textId="77777777" w:rsidR="00D458B6" w:rsidRPr="00D458B6" w:rsidRDefault="00D458B6" w:rsidP="00D458B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val="en-US" w:eastAsia="en-GB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077"/>
        <w:gridCol w:w="993"/>
        <w:gridCol w:w="1275"/>
        <w:gridCol w:w="1134"/>
      </w:tblGrid>
      <w:tr w:rsidR="00D458B6" w:rsidRPr="00D458B6" w14:paraId="7028A512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201C15F3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b/>
                <w:i/>
                <w:lang w:val="en-US" w:eastAsia="en-GB"/>
              </w:rPr>
              <w:t>J. Peter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082C199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6349FEDE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8C38742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D458B6" w:rsidRPr="00D458B6" w14:paraId="71D83833" w14:textId="77777777" w:rsidTr="00E65C3E">
        <w:tc>
          <w:tcPr>
            <w:tcW w:w="7479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251A949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b/>
                <w:i/>
                <w:lang w:val="en-US" w:eastAsia="en-GB"/>
              </w:rPr>
              <w:t xml:space="preserve">Statement </w:t>
            </w:r>
            <w:proofErr w:type="gramStart"/>
            <w:r w:rsidRPr="00D458B6">
              <w:rPr>
                <w:rFonts w:ascii="Calibri" w:eastAsia="Times New Roman" w:hAnsi="Calibri" w:cs="Calibri"/>
                <w:b/>
                <w:i/>
                <w:lang w:val="en-US" w:eastAsia="en-GB"/>
              </w:rPr>
              <w:t>of</w:t>
            </w:r>
            <w:proofErr w:type="gramEnd"/>
            <w:r w:rsidRPr="00D458B6">
              <w:rPr>
                <w:rFonts w:ascii="Calibri" w:eastAsia="Times New Roman" w:hAnsi="Calibri" w:cs="Calibri"/>
                <w:b/>
                <w:i/>
                <w:lang w:val="en-US" w:eastAsia="en-GB"/>
              </w:rPr>
              <w:t xml:space="preserve"> financial position as </w:t>
            </w:r>
            <w:proofErr w:type="gramStart"/>
            <w:r w:rsidRPr="00D458B6">
              <w:rPr>
                <w:rFonts w:ascii="Calibri" w:eastAsia="Times New Roman" w:hAnsi="Calibri" w:cs="Calibri"/>
                <w:b/>
                <w:i/>
                <w:lang w:val="en-US" w:eastAsia="en-GB"/>
              </w:rPr>
              <w:t>at</w:t>
            </w:r>
            <w:proofErr w:type="gramEnd"/>
            <w:r w:rsidRPr="00D458B6">
              <w:rPr>
                <w:rFonts w:ascii="Calibri" w:eastAsia="Times New Roman" w:hAnsi="Calibri" w:cs="Calibri"/>
                <w:b/>
                <w:i/>
                <w:lang w:val="en-US" w:eastAsia="en-GB"/>
              </w:rPr>
              <w:t xml:space="preserve"> 30 September 20X9</w:t>
            </w:r>
          </w:p>
        </w:tc>
      </w:tr>
      <w:tr w:rsidR="00D458B6" w:rsidRPr="00D458B6" w14:paraId="70F23422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0EF0DED6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b/>
                <w:lang w:val="en-US" w:eastAsia="en-GB"/>
              </w:rPr>
              <w:t>ASSET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9A17735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52670053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4844259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 xml:space="preserve">    £</w:t>
            </w:r>
          </w:p>
        </w:tc>
      </w:tr>
      <w:tr w:rsidR="00D458B6" w:rsidRPr="00D458B6" w14:paraId="3ADA6280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16C6FA75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b/>
                <w:i/>
                <w:lang w:val="en-US" w:eastAsia="en-GB"/>
              </w:rPr>
              <w:t>Non-current asset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6A8328F4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44C6F94C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056BE97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D458B6" w:rsidRPr="00D458B6" w14:paraId="02287E81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67019274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Land &amp; building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25C50B2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6A908D5C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68BF450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26,000</w:t>
            </w:r>
          </w:p>
        </w:tc>
      </w:tr>
      <w:tr w:rsidR="00D458B6" w:rsidRPr="00D458B6" w14:paraId="18B6E8CE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6689BB61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Plant &amp; machinery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CE67200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3FB03AD9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6CE704B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13,500</w:t>
            </w:r>
          </w:p>
        </w:tc>
      </w:tr>
      <w:tr w:rsidR="00D458B6" w:rsidRPr="00D458B6" w14:paraId="2381C803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3C0DEE78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D823DF1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088F4A47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C2145DA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39,500</w:t>
            </w:r>
          </w:p>
        </w:tc>
      </w:tr>
      <w:tr w:rsidR="00D458B6" w:rsidRPr="00D458B6" w14:paraId="595278AB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44E2F2D5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b/>
                <w:i/>
                <w:lang w:val="en-US" w:eastAsia="en-GB"/>
              </w:rPr>
              <w:t>Current asset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518AA3C1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4EB8FCCD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9C72E93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D458B6" w:rsidRPr="00D458B6" w14:paraId="5D0CDF93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4BEC2BF6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Inventori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3E5F4F2A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696CCD15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E047BC5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 xml:space="preserve"> 4,580</w:t>
            </w:r>
          </w:p>
        </w:tc>
      </w:tr>
      <w:tr w:rsidR="00D458B6" w:rsidRPr="00D458B6" w14:paraId="0A0D52C4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51E9EE48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Trade receivabl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6671EDE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0D17F4E8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B1B1BFB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 xml:space="preserve"> 7,390</w:t>
            </w:r>
          </w:p>
        </w:tc>
      </w:tr>
      <w:tr w:rsidR="00D458B6" w:rsidRPr="00D458B6" w14:paraId="23AF7606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3C2CCFF1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Available-for-sale investments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E3226DF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0509F615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A323887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 xml:space="preserve"> 4,800</w:t>
            </w:r>
          </w:p>
        </w:tc>
      </w:tr>
      <w:tr w:rsidR="00D458B6" w:rsidRPr="00D458B6" w14:paraId="1F119CE5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1D4F9C00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Cash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2205AFC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7E4F24C0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D41C439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 xml:space="preserve">    510</w:t>
            </w:r>
          </w:p>
        </w:tc>
      </w:tr>
      <w:tr w:rsidR="00D458B6" w:rsidRPr="00D458B6" w14:paraId="32729F7C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01BCBD09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0ACAC74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3B60C219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A030F67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17,280</w:t>
            </w:r>
          </w:p>
        </w:tc>
      </w:tr>
      <w:tr w:rsidR="00D458B6" w:rsidRPr="00D458B6" w14:paraId="5F95A3CB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725D334F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C8640AD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456C2B1A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double" w:sz="6" w:space="0" w:color="auto"/>
              <w:right w:val="nil"/>
            </w:tcBorders>
          </w:tcPr>
          <w:p w14:paraId="61BE60D5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56,780</w:t>
            </w:r>
          </w:p>
        </w:tc>
      </w:tr>
      <w:tr w:rsidR="00D458B6" w:rsidRPr="00D458B6" w14:paraId="64B412A0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0AB9897A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0ADBC1EC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2BAB41D8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34" w:type="dxa"/>
            <w:tcBorders>
              <w:top w:val="double" w:sz="6" w:space="0" w:color="auto"/>
              <w:left w:val="nil"/>
              <w:bottom w:val="nil"/>
              <w:right w:val="nil"/>
            </w:tcBorders>
          </w:tcPr>
          <w:p w14:paraId="6409BD67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</w:tbl>
    <w:p w14:paraId="6B3B67C7" w14:textId="77777777" w:rsidR="00D458B6" w:rsidRPr="00D458B6" w:rsidRDefault="00D458B6" w:rsidP="00D458B6">
      <w:pPr>
        <w:overflowPunct w:val="0"/>
        <w:autoSpaceDE w:val="0"/>
        <w:autoSpaceDN w:val="0"/>
        <w:adjustRightInd w:val="0"/>
        <w:spacing w:after="0" w:line="240" w:lineRule="auto"/>
        <w:ind w:left="720" w:hanging="720"/>
        <w:textAlignment w:val="baseline"/>
        <w:rPr>
          <w:rFonts w:ascii="Calibri" w:eastAsia="Times New Roman" w:hAnsi="Calibri" w:cs="Calibri"/>
          <w:lang w:val="en-US" w:eastAsia="en-GB"/>
        </w:rPr>
        <w:sectPr w:rsidR="00D458B6" w:rsidRPr="00D458B6" w:rsidSect="00D458B6">
          <w:headerReference w:type="even" r:id="rId6"/>
          <w:headerReference w:type="default" r:id="rId7"/>
          <w:footerReference w:type="default" r:id="rId8"/>
          <w:headerReference w:type="first" r:id="rId9"/>
          <w:footerReference w:type="first" r:id="rId10"/>
          <w:pgSz w:w="11909" w:h="16834" w:code="9"/>
          <w:pgMar w:top="1418" w:right="1701" w:bottom="1418" w:left="1701" w:header="737" w:footer="737" w:gutter="0"/>
          <w:pgNumType w:start="12"/>
          <w:cols w:space="720"/>
          <w:docGrid w:linePitch="326"/>
        </w:sect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077"/>
        <w:gridCol w:w="1169"/>
        <w:gridCol w:w="1169"/>
        <w:gridCol w:w="1169"/>
      </w:tblGrid>
      <w:tr w:rsidR="00D458B6" w:rsidRPr="00D458B6" w14:paraId="60D5E39E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61092D75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3821DE8F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0663F3DC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right w:val="nil"/>
            </w:tcBorders>
          </w:tcPr>
          <w:p w14:paraId="438F0594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 xml:space="preserve">     </w:t>
            </w:r>
          </w:p>
        </w:tc>
      </w:tr>
      <w:tr w:rsidR="00D458B6" w:rsidRPr="00D458B6" w14:paraId="3579BBE6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088A10F9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i/>
                <w:lang w:val="fr-FR" w:eastAsia="en-GB"/>
              </w:rPr>
            </w:pPr>
            <w:r w:rsidRPr="00D458B6">
              <w:rPr>
                <w:rFonts w:ascii="Calibri" w:eastAsia="Times New Roman" w:hAnsi="Calibri" w:cs="Calibri"/>
                <w:b/>
                <w:i/>
                <w:lang w:val="fr-FR" w:eastAsia="en-GB"/>
              </w:rPr>
              <w:t>EQUITY AND LIABILITIES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33B9DB80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fr-FR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7C269C6E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fr-FR" w:eastAsia="en-GB"/>
              </w:rPr>
            </w:pPr>
          </w:p>
        </w:tc>
        <w:tc>
          <w:tcPr>
            <w:tcW w:w="1169" w:type="dxa"/>
            <w:tcBorders>
              <w:left w:val="nil"/>
              <w:bottom w:val="nil"/>
              <w:right w:val="nil"/>
            </w:tcBorders>
          </w:tcPr>
          <w:p w14:paraId="704C2D7B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val="fr-FR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£</w:t>
            </w:r>
          </w:p>
        </w:tc>
      </w:tr>
      <w:tr w:rsidR="00D458B6" w:rsidRPr="00D458B6" w14:paraId="13E5BC80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1A2A35E8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lang w:val="fr-FR" w:eastAsia="en-GB"/>
              </w:rPr>
            </w:pPr>
            <w:r w:rsidRPr="00D458B6">
              <w:rPr>
                <w:rFonts w:ascii="Calibri" w:eastAsia="Times New Roman" w:hAnsi="Calibri" w:cs="Calibri"/>
                <w:b/>
                <w:i/>
                <w:lang w:val="fr-FR" w:eastAsia="en-GB"/>
              </w:rPr>
              <w:t>Equity capital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6062C678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fr-FR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4864C47B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fr-FR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5CD2892F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fr-FR" w:eastAsia="en-GB"/>
              </w:rPr>
            </w:pPr>
          </w:p>
        </w:tc>
      </w:tr>
      <w:tr w:rsidR="00D458B6" w:rsidRPr="00D458B6" w14:paraId="6A255553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6F7D279B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Balance at 1 Oct 20X4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2F654C7C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5C340F88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5444B01E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32,890</w:t>
            </w:r>
          </w:p>
        </w:tc>
      </w:tr>
      <w:tr w:rsidR="00D458B6" w:rsidRPr="00D458B6" w14:paraId="73DD0042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3547369B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Profit for the year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0806AFE7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0396F15C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50B611FD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12,750</w:t>
            </w:r>
          </w:p>
        </w:tc>
      </w:tr>
      <w:tr w:rsidR="00D458B6" w:rsidRPr="00D458B6" w14:paraId="545827C2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005FCCA8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763AF310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4E8BA932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EE6B91B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45,640</w:t>
            </w:r>
          </w:p>
        </w:tc>
      </w:tr>
      <w:tr w:rsidR="00D458B6" w:rsidRPr="00D458B6" w14:paraId="673A454F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54FA2D58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Drawings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1CAA6A14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50B44453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2EAE13CC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 xml:space="preserve">  (5,200)</w:t>
            </w:r>
          </w:p>
        </w:tc>
      </w:tr>
      <w:tr w:rsidR="00D458B6" w:rsidRPr="00D458B6" w14:paraId="5EBBA2FF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4181DD7D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Balance at 30 Sept 20X5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2E1ACC91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5526AD71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7D8AEED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40,440</w:t>
            </w:r>
          </w:p>
        </w:tc>
      </w:tr>
      <w:tr w:rsidR="00D458B6" w:rsidRPr="00D458B6" w14:paraId="2712B264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5F68F5DD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58AD0855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0125980C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A46BECE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D458B6" w:rsidRPr="00D458B6" w14:paraId="6C405DB6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1352653C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b/>
                <w:i/>
                <w:lang w:val="en-US" w:eastAsia="en-GB"/>
              </w:rPr>
              <w:t>Non-current liabilities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5B0261C9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056E39F2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70B1B381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D458B6" w:rsidRPr="00D458B6" w14:paraId="6E18FE25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7C580713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Loan - A. Drew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58145CC3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20377E3B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BF26BAA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fr-FR" w:eastAsia="en-GB"/>
              </w:rPr>
            </w:pPr>
            <w:r w:rsidRPr="00D458B6">
              <w:rPr>
                <w:rFonts w:ascii="Calibri" w:eastAsia="Times New Roman" w:hAnsi="Calibri" w:cs="Calibri"/>
                <w:lang w:val="fr-FR" w:eastAsia="en-GB"/>
              </w:rPr>
              <w:t>10,000</w:t>
            </w:r>
          </w:p>
        </w:tc>
      </w:tr>
      <w:tr w:rsidR="00D458B6" w:rsidRPr="00D458B6" w14:paraId="17CFD68D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4FDAC3C8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b/>
                <w:i/>
                <w:lang w:val="en-US" w:eastAsia="en-GB"/>
              </w:rPr>
              <w:t>Current liabilities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1695B0B1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07A83266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AA21A17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D458B6" w:rsidRPr="00D458B6" w14:paraId="5A2AB1E3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1B668BCF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Trade payables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480E3A99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64EAD479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right w:val="nil"/>
            </w:tcBorders>
          </w:tcPr>
          <w:p w14:paraId="1FE61E72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4,620</w:t>
            </w:r>
          </w:p>
        </w:tc>
      </w:tr>
      <w:tr w:rsidR="00D458B6" w:rsidRPr="00D458B6" w14:paraId="4241C257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32F72D54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Bank overdraft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4F92BD84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fr-FR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4B7D4E2A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fr-FR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2C799A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fr-FR" w:eastAsia="en-GB"/>
              </w:rPr>
            </w:pPr>
            <w:r w:rsidRPr="00D458B6">
              <w:rPr>
                <w:rFonts w:ascii="Calibri" w:eastAsia="Times New Roman" w:hAnsi="Calibri" w:cs="Calibri"/>
                <w:lang w:val="fr-FR" w:eastAsia="en-GB"/>
              </w:rPr>
              <w:t>1,720</w:t>
            </w:r>
          </w:p>
        </w:tc>
      </w:tr>
      <w:tr w:rsidR="00D458B6" w:rsidRPr="00D458B6" w14:paraId="4F8D5A99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6FC962B0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1BDBE709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5E3B09BA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19F10D06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fr-FR" w:eastAsia="en-GB"/>
              </w:rPr>
              <w:t>6,340</w:t>
            </w:r>
          </w:p>
        </w:tc>
      </w:tr>
      <w:tr w:rsidR="00D458B6" w:rsidRPr="00D458B6" w14:paraId="0AB2F883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7CD97AFE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i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b/>
                <w:i/>
                <w:lang w:val="en-US" w:eastAsia="en-GB"/>
              </w:rPr>
              <w:t>Total liabilities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3E505331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2A944E74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6926ED7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16,340</w:t>
            </w:r>
          </w:p>
        </w:tc>
      </w:tr>
      <w:tr w:rsidR="00D458B6" w:rsidRPr="00D458B6" w14:paraId="55223151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0EF47B3B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i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b/>
                <w:i/>
                <w:lang w:val="en-US" w:eastAsia="en-GB"/>
              </w:rPr>
              <w:t>Total equity and liabilities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54283E67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26EEE98F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single" w:sz="6" w:space="0" w:color="auto"/>
              <w:left w:val="nil"/>
              <w:bottom w:val="double" w:sz="6" w:space="0" w:color="auto"/>
              <w:right w:val="nil"/>
            </w:tcBorders>
          </w:tcPr>
          <w:p w14:paraId="3682DB42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  <w:r w:rsidRPr="00D458B6">
              <w:rPr>
                <w:rFonts w:ascii="Calibri" w:eastAsia="Times New Roman" w:hAnsi="Calibri" w:cs="Calibri"/>
                <w:lang w:val="en-US" w:eastAsia="en-GB"/>
              </w:rPr>
              <w:t>56,780</w:t>
            </w:r>
          </w:p>
        </w:tc>
      </w:tr>
      <w:tr w:rsidR="00D458B6" w:rsidRPr="00D458B6" w14:paraId="5AFAA3D4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1BCACF10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4E765C19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2DB80945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double" w:sz="6" w:space="0" w:color="auto"/>
              <w:left w:val="nil"/>
              <w:bottom w:val="nil"/>
              <w:right w:val="nil"/>
            </w:tcBorders>
          </w:tcPr>
          <w:p w14:paraId="08485BE9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D458B6" w:rsidRPr="00D458B6" w14:paraId="271A9662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5C6BDFF8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317C12C6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7FE8FC0F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281ACC41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  <w:tr w:rsidR="00D458B6" w:rsidRPr="00D458B6" w14:paraId="5EB7DFB2" w14:textId="77777777" w:rsidTr="00E65C3E">
        <w:tc>
          <w:tcPr>
            <w:tcW w:w="4077" w:type="dxa"/>
            <w:tcBorders>
              <w:top w:val="nil"/>
              <w:left w:val="nil"/>
              <w:bottom w:val="nil"/>
              <w:right w:val="nil"/>
            </w:tcBorders>
          </w:tcPr>
          <w:p w14:paraId="4207ECFE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451B9960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4ED7CE31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</w:tcPr>
          <w:p w14:paraId="480E113B" w14:textId="77777777" w:rsidR="00D458B6" w:rsidRPr="00D458B6" w:rsidRDefault="00D458B6" w:rsidP="00D458B6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</w:tr>
    </w:tbl>
    <w:p w14:paraId="56BF9BC2" w14:textId="77777777" w:rsidR="00D458B6" w:rsidRPr="00D458B6" w:rsidRDefault="00D458B6" w:rsidP="00D458B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val="en-US" w:eastAsia="en-GB"/>
        </w:rPr>
      </w:pPr>
    </w:p>
    <w:p w14:paraId="0FC736D3" w14:textId="77777777" w:rsidR="00D458B6" w:rsidRPr="00D458B6" w:rsidRDefault="00D458B6" w:rsidP="00D458B6">
      <w:pPr>
        <w:overflowPunct w:val="0"/>
        <w:autoSpaceDE w:val="0"/>
        <w:autoSpaceDN w:val="0"/>
        <w:adjustRightInd w:val="0"/>
        <w:spacing w:after="0" w:line="240" w:lineRule="auto"/>
        <w:ind w:left="720" w:hanging="720"/>
        <w:textAlignment w:val="baseline"/>
        <w:rPr>
          <w:rFonts w:ascii="Calibri" w:eastAsia="Times New Roman" w:hAnsi="Calibri" w:cs="Calibri"/>
          <w:lang w:val="en-US" w:eastAsia="en-GB"/>
        </w:rPr>
      </w:pPr>
      <w:r w:rsidRPr="00D458B6">
        <w:rPr>
          <w:rFonts w:ascii="Calibri" w:eastAsia="Times New Roman" w:hAnsi="Calibri" w:cs="Calibri"/>
          <w:b/>
          <w:i/>
          <w:lang w:val="en-US" w:eastAsia="en-GB"/>
        </w:rPr>
        <w:t>Note</w:t>
      </w:r>
    </w:p>
    <w:p w14:paraId="688EEBDB" w14:textId="77777777" w:rsidR="00D458B6" w:rsidRDefault="00D458B6" w:rsidP="00D458B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val="en-US" w:eastAsia="en-GB"/>
        </w:rPr>
      </w:pPr>
      <w:r w:rsidRPr="00D458B6">
        <w:rPr>
          <w:rFonts w:ascii="Calibri" w:eastAsia="Times New Roman" w:hAnsi="Calibri" w:cs="Calibri"/>
          <w:lang w:val="en-US" w:eastAsia="en-GB"/>
        </w:rPr>
        <w:t>*The student should state that s/he is assuming that the listed investments are intended to be held for less than one year from the date of the statement of financial position and are thus a current asset.  Alternatively, it may be assumed that these are to be held for more than one accounting year and are therefore a non-current asset.</w:t>
      </w:r>
    </w:p>
    <w:p w14:paraId="603B10FE" w14:textId="77777777" w:rsidR="000C7B2D" w:rsidRDefault="000C7B2D" w:rsidP="00D458B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val="en-US" w:eastAsia="en-GB"/>
        </w:rPr>
      </w:pPr>
    </w:p>
    <w:p w14:paraId="25283473" w14:textId="77777777" w:rsidR="000C7B2D" w:rsidRDefault="000C7B2D" w:rsidP="00D458B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val="en-US" w:eastAsia="en-GB"/>
        </w:rPr>
      </w:pPr>
    </w:p>
    <w:p w14:paraId="10845256" w14:textId="15CD510E" w:rsidR="000C7B2D" w:rsidRPr="00D458B6" w:rsidRDefault="000C7B2D" w:rsidP="00D458B6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val="en-US" w:eastAsia="en-GB"/>
        </w:rPr>
      </w:pPr>
    </w:p>
    <w:p w14:paraId="1F7F936D" w14:textId="5DDFBAA8" w:rsidR="00D458B6" w:rsidRPr="008B3FF9" w:rsidRDefault="00A61E6F">
      <w:pPr>
        <w:rPr>
          <w:rFonts w:ascii="Arial" w:hAnsi="Arial" w:cs="Arial"/>
          <w:color w:val="202124"/>
          <w:shd w:val="clear" w:color="auto" w:fill="FFFFFF"/>
        </w:rPr>
      </w:pPr>
      <w:r w:rsidRPr="008B3FF9">
        <w:rPr>
          <w:rFonts w:ascii="Arial" w:hAnsi="Arial" w:cs="Arial"/>
          <w:b/>
          <w:bCs/>
          <w:color w:val="202124"/>
          <w:shd w:val="clear" w:color="auto" w:fill="FFFFFF"/>
        </w:rPr>
        <w:t>Carriage inwards</w:t>
      </w:r>
      <w:r w:rsidRPr="008B3FF9">
        <w:rPr>
          <w:rFonts w:ascii="Arial" w:hAnsi="Arial" w:cs="Arial"/>
          <w:color w:val="202124"/>
          <w:shd w:val="clear" w:color="auto" w:fill="FFFFFF"/>
        </w:rPr>
        <w:t xml:space="preserve"> is </w:t>
      </w:r>
      <w:r w:rsidRPr="008B3FF9">
        <w:rPr>
          <w:rFonts w:ascii="Arial" w:hAnsi="Arial" w:cs="Arial"/>
          <w:color w:val="040C28"/>
        </w:rPr>
        <w:t>the shipping and handling costs incurred by a company that is receiving goods from suppliers</w:t>
      </w:r>
      <w:r w:rsidRPr="008B3FF9">
        <w:rPr>
          <w:rFonts w:ascii="Arial" w:hAnsi="Arial" w:cs="Arial"/>
          <w:color w:val="202124"/>
          <w:shd w:val="clear" w:color="auto" w:fill="FFFFFF"/>
        </w:rPr>
        <w:t>. Carriage inwards, also termed as transportation inwards or freight inwards. It is treated as a direct expense and is always reflected on the debit.</w:t>
      </w:r>
    </w:p>
    <w:p w14:paraId="0683B06F" w14:textId="77777777" w:rsidR="00EE72BF" w:rsidRPr="008B3FF9" w:rsidRDefault="00EE72BF">
      <w:pPr>
        <w:rPr>
          <w:rFonts w:ascii="Arial" w:hAnsi="Arial" w:cs="Arial"/>
          <w:color w:val="202124"/>
          <w:shd w:val="clear" w:color="auto" w:fill="FFFFFF"/>
        </w:rPr>
      </w:pPr>
    </w:p>
    <w:p w14:paraId="7819A05F" w14:textId="2A297652" w:rsidR="00EE72BF" w:rsidRPr="008B3FF9" w:rsidRDefault="00EE72BF">
      <w:pPr>
        <w:rPr>
          <w:b/>
          <w:bCs/>
        </w:rPr>
      </w:pPr>
      <w:r w:rsidRPr="008B3FF9">
        <w:rPr>
          <w:rFonts w:ascii="Arial" w:hAnsi="Arial" w:cs="Arial"/>
          <w:color w:val="040C28"/>
        </w:rPr>
        <w:t>The cost incurred by the seller of goods to deliver the goods sold to customers</w:t>
      </w:r>
      <w:r w:rsidRPr="008B3FF9">
        <w:rPr>
          <w:rFonts w:ascii="Arial" w:hAnsi="Arial" w:cs="Arial"/>
          <w:color w:val="202124"/>
          <w:shd w:val="clear" w:color="auto" w:fill="FFFFFF"/>
        </w:rPr>
        <w:t xml:space="preserve"> is called </w:t>
      </w:r>
      <w:r w:rsidRPr="008B3FF9">
        <w:rPr>
          <w:rFonts w:ascii="Arial" w:hAnsi="Arial" w:cs="Arial"/>
          <w:b/>
          <w:bCs/>
          <w:color w:val="202124"/>
          <w:shd w:val="clear" w:color="auto" w:fill="FFFFFF"/>
        </w:rPr>
        <w:t>Carriage Outwards</w:t>
      </w:r>
      <w:r w:rsidRPr="008B3FF9">
        <w:rPr>
          <w:rFonts w:ascii="Arial" w:hAnsi="Arial" w:cs="Arial"/>
          <w:color w:val="202124"/>
          <w:shd w:val="clear" w:color="auto" w:fill="FFFFFF"/>
        </w:rPr>
        <w:t xml:space="preserve">. The amount of </w:t>
      </w:r>
      <w:r w:rsidRPr="008B3FF9">
        <w:rPr>
          <w:rFonts w:ascii="Arial" w:hAnsi="Arial" w:cs="Arial"/>
          <w:b/>
          <w:bCs/>
          <w:color w:val="202124"/>
          <w:shd w:val="clear" w:color="auto" w:fill="FFFFFF"/>
        </w:rPr>
        <w:t>Carriage Outward is posted in the Profit and Loss Account</w:t>
      </w:r>
      <w:r w:rsidRPr="008B3FF9">
        <w:rPr>
          <w:rFonts w:ascii="Arial" w:hAnsi="Arial" w:cs="Arial"/>
          <w:color w:val="202124"/>
          <w:shd w:val="clear" w:color="auto" w:fill="FFFFFF"/>
        </w:rPr>
        <w:t xml:space="preserve"> as an </w:t>
      </w:r>
      <w:r w:rsidRPr="008B3FF9">
        <w:rPr>
          <w:rFonts w:ascii="Arial" w:hAnsi="Arial" w:cs="Arial"/>
          <w:b/>
          <w:bCs/>
          <w:color w:val="202124"/>
          <w:shd w:val="clear" w:color="auto" w:fill="FFFFFF"/>
        </w:rPr>
        <w:t>indirect expense</w:t>
      </w:r>
      <w:r w:rsidRPr="008B3FF9">
        <w:rPr>
          <w:rFonts w:ascii="Arial" w:hAnsi="Arial" w:cs="Arial"/>
          <w:color w:val="202124"/>
          <w:shd w:val="clear" w:color="auto" w:fill="FFFFFF"/>
        </w:rPr>
        <w:t xml:space="preserve"> and </w:t>
      </w:r>
      <w:r w:rsidRPr="008B3FF9">
        <w:rPr>
          <w:rFonts w:ascii="Arial" w:hAnsi="Arial" w:cs="Arial"/>
          <w:b/>
          <w:bCs/>
          <w:color w:val="202124"/>
          <w:shd w:val="clear" w:color="auto" w:fill="FFFFFF"/>
        </w:rPr>
        <w:t>the amount of Carriage Inward in Trading Account as a direct expense</w:t>
      </w:r>
      <w:r w:rsidR="005D2647" w:rsidRPr="008B3FF9">
        <w:rPr>
          <w:rFonts w:ascii="Arial" w:hAnsi="Arial" w:cs="Arial"/>
          <w:b/>
          <w:bCs/>
          <w:color w:val="202124"/>
          <w:shd w:val="clear" w:color="auto" w:fill="FFFFFF"/>
        </w:rPr>
        <w:t>.</w:t>
      </w:r>
    </w:p>
    <w:sectPr w:rsidR="00EE72BF" w:rsidRPr="008B3F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ACC5F9" w14:textId="77777777" w:rsidR="00737E5D" w:rsidRDefault="00737E5D" w:rsidP="00D458B6">
      <w:pPr>
        <w:spacing w:after="0" w:line="240" w:lineRule="auto"/>
      </w:pPr>
      <w:r>
        <w:separator/>
      </w:r>
    </w:p>
  </w:endnote>
  <w:endnote w:type="continuationSeparator" w:id="0">
    <w:p w14:paraId="4D7F4382" w14:textId="77777777" w:rsidR="00737E5D" w:rsidRDefault="00737E5D" w:rsidP="00D458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C68E7F" w14:textId="77777777" w:rsidR="00D458B6" w:rsidRDefault="00D458B6">
    <w:pPr>
      <w:pStyle w:val="Footer"/>
    </w:pPr>
  </w:p>
  <w:p w14:paraId="585576B3" w14:textId="77777777" w:rsidR="00D458B6" w:rsidRDefault="00D458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B92E0B" w14:textId="77777777" w:rsidR="00D458B6" w:rsidRDefault="00D458B6">
    <w:pPr>
      <w:pStyle w:val="Footer"/>
      <w:jc w:val="right"/>
      <w:rPr>
        <w:rFonts w:ascii="Arial" w:hAnsi="Arial"/>
      </w:rPr>
    </w:pPr>
    <w:r>
      <w:rPr>
        <w:rFonts w:ascii="Arial" w:hAnsi="Arial"/>
      </w:rPr>
      <w:t>1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15C075" w14:textId="77777777" w:rsidR="00737E5D" w:rsidRDefault="00737E5D" w:rsidP="00D458B6">
      <w:pPr>
        <w:spacing w:after="0" w:line="240" w:lineRule="auto"/>
      </w:pPr>
      <w:r>
        <w:separator/>
      </w:r>
    </w:p>
  </w:footnote>
  <w:footnote w:type="continuationSeparator" w:id="0">
    <w:p w14:paraId="536D0AB7" w14:textId="77777777" w:rsidR="00737E5D" w:rsidRDefault="00737E5D" w:rsidP="00D458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FB1B08" w14:textId="77777777" w:rsidR="00D458B6" w:rsidRDefault="00D458B6">
    <w:pPr>
      <w:pStyle w:val="Header"/>
      <w:framePr w:wrap="auto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2</w:t>
    </w:r>
    <w:r>
      <w:rPr>
        <w:rStyle w:val="PageNumber"/>
      </w:rPr>
      <w:fldChar w:fldCharType="end"/>
    </w:r>
  </w:p>
  <w:p w14:paraId="3548E004" w14:textId="77777777" w:rsidR="00D458B6" w:rsidRDefault="00D458B6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73AC9C" w14:textId="6AC5124D" w:rsidR="00D458B6" w:rsidRPr="00EB5A9E" w:rsidRDefault="00D458B6" w:rsidP="00D458B6">
    <w:pPr>
      <w:pStyle w:val="Header"/>
      <w:pBdr>
        <w:bottom w:val="thickThinSmallGap" w:sz="24" w:space="0" w:color="622423"/>
      </w:pBdr>
      <w:jc w:val="center"/>
      <w:rPr>
        <w:rFonts w:ascii="Cambria" w:hAnsi="Cambria"/>
        <w:sz w:val="32"/>
        <w:szCs w:val="3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5C4A05" w14:textId="77777777" w:rsidR="00D458B6" w:rsidRDefault="00D458B6">
    <w:pPr>
      <w:pStyle w:val="Header"/>
      <w:pBdr>
        <w:bottom w:val="thickThinSmallGap" w:sz="24" w:space="1" w:color="622423"/>
      </w:pBdr>
      <w:jc w:val="center"/>
      <w:rPr>
        <w:rFonts w:ascii="Cambria" w:hAnsi="Cambria"/>
        <w:sz w:val="32"/>
        <w:szCs w:val="32"/>
      </w:rPr>
    </w:pPr>
    <w:r>
      <w:rPr>
        <w:rFonts w:ascii="Cambria" w:hAnsi="Cambria"/>
        <w:sz w:val="32"/>
        <w:szCs w:val="32"/>
      </w:rPr>
      <w:t>Solutions Manual</w:t>
    </w:r>
  </w:p>
  <w:p w14:paraId="38909009" w14:textId="77777777" w:rsidR="00D458B6" w:rsidRDefault="00D458B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MLY0NjQ2MzW3MDFS0lEKTi0uzszPAykwrAUARIHSliwAAAA="/>
  </w:docVars>
  <w:rsids>
    <w:rsidRoot w:val="00386D30"/>
    <w:rsid w:val="00007E4F"/>
    <w:rsid w:val="00017221"/>
    <w:rsid w:val="0002775E"/>
    <w:rsid w:val="00032429"/>
    <w:rsid w:val="00061D3A"/>
    <w:rsid w:val="000703F1"/>
    <w:rsid w:val="000766FE"/>
    <w:rsid w:val="000A6918"/>
    <w:rsid w:val="000B4DCD"/>
    <w:rsid w:val="000C17BF"/>
    <w:rsid w:val="000C7B2D"/>
    <w:rsid w:val="000D6887"/>
    <w:rsid w:val="00102F6A"/>
    <w:rsid w:val="001120AA"/>
    <w:rsid w:val="00154AF6"/>
    <w:rsid w:val="001630E7"/>
    <w:rsid w:val="00177D57"/>
    <w:rsid w:val="0018279F"/>
    <w:rsid w:val="001E4007"/>
    <w:rsid w:val="001F7A85"/>
    <w:rsid w:val="00206285"/>
    <w:rsid w:val="00231A85"/>
    <w:rsid w:val="002374D9"/>
    <w:rsid w:val="00241431"/>
    <w:rsid w:val="00241583"/>
    <w:rsid w:val="002735DE"/>
    <w:rsid w:val="00293F76"/>
    <w:rsid w:val="0029750A"/>
    <w:rsid w:val="002B2BB9"/>
    <w:rsid w:val="002C4A2E"/>
    <w:rsid w:val="002C521F"/>
    <w:rsid w:val="002D5CE4"/>
    <w:rsid w:val="002D7320"/>
    <w:rsid w:val="0030131A"/>
    <w:rsid w:val="003635E4"/>
    <w:rsid w:val="00366A15"/>
    <w:rsid w:val="003741FC"/>
    <w:rsid w:val="00386D30"/>
    <w:rsid w:val="003A686A"/>
    <w:rsid w:val="00404B67"/>
    <w:rsid w:val="00415FA5"/>
    <w:rsid w:val="00481899"/>
    <w:rsid w:val="0048428E"/>
    <w:rsid w:val="004C1918"/>
    <w:rsid w:val="004C3D6F"/>
    <w:rsid w:val="004F13FF"/>
    <w:rsid w:val="004F7FB8"/>
    <w:rsid w:val="0051601D"/>
    <w:rsid w:val="00517646"/>
    <w:rsid w:val="0052136D"/>
    <w:rsid w:val="00531BAE"/>
    <w:rsid w:val="00535B90"/>
    <w:rsid w:val="00555453"/>
    <w:rsid w:val="00591082"/>
    <w:rsid w:val="005A0AEE"/>
    <w:rsid w:val="005D2647"/>
    <w:rsid w:val="00601027"/>
    <w:rsid w:val="00623C79"/>
    <w:rsid w:val="00627961"/>
    <w:rsid w:val="006340FB"/>
    <w:rsid w:val="00654755"/>
    <w:rsid w:val="006E38D4"/>
    <w:rsid w:val="006F1A81"/>
    <w:rsid w:val="0072137B"/>
    <w:rsid w:val="0072440C"/>
    <w:rsid w:val="00737E5D"/>
    <w:rsid w:val="00745F1B"/>
    <w:rsid w:val="0075562E"/>
    <w:rsid w:val="00757CED"/>
    <w:rsid w:val="00762D3F"/>
    <w:rsid w:val="0077786A"/>
    <w:rsid w:val="00791156"/>
    <w:rsid w:val="007969B8"/>
    <w:rsid w:val="007B7BB8"/>
    <w:rsid w:val="007C4C70"/>
    <w:rsid w:val="007C54C9"/>
    <w:rsid w:val="007D2B28"/>
    <w:rsid w:val="007F6D18"/>
    <w:rsid w:val="00800138"/>
    <w:rsid w:val="00807B86"/>
    <w:rsid w:val="0084107A"/>
    <w:rsid w:val="00844316"/>
    <w:rsid w:val="008B3FF9"/>
    <w:rsid w:val="009067F5"/>
    <w:rsid w:val="00906C30"/>
    <w:rsid w:val="0092321A"/>
    <w:rsid w:val="00937022"/>
    <w:rsid w:val="00954C07"/>
    <w:rsid w:val="0096397A"/>
    <w:rsid w:val="00963BDE"/>
    <w:rsid w:val="00994D33"/>
    <w:rsid w:val="009B6FBF"/>
    <w:rsid w:val="009C2CA9"/>
    <w:rsid w:val="009C2EFF"/>
    <w:rsid w:val="009E0DBD"/>
    <w:rsid w:val="00A0053D"/>
    <w:rsid w:val="00A10F11"/>
    <w:rsid w:val="00A1487C"/>
    <w:rsid w:val="00A16FE4"/>
    <w:rsid w:val="00A2543F"/>
    <w:rsid w:val="00A35862"/>
    <w:rsid w:val="00A3691F"/>
    <w:rsid w:val="00A375DE"/>
    <w:rsid w:val="00A412F5"/>
    <w:rsid w:val="00A45E2A"/>
    <w:rsid w:val="00A61E6F"/>
    <w:rsid w:val="00A7141A"/>
    <w:rsid w:val="00A77922"/>
    <w:rsid w:val="00A77DD4"/>
    <w:rsid w:val="00A91C8B"/>
    <w:rsid w:val="00AA4638"/>
    <w:rsid w:val="00AE6D6C"/>
    <w:rsid w:val="00B35A71"/>
    <w:rsid w:val="00B4340B"/>
    <w:rsid w:val="00B549BC"/>
    <w:rsid w:val="00B6284F"/>
    <w:rsid w:val="00C510D7"/>
    <w:rsid w:val="00C600EC"/>
    <w:rsid w:val="00C61E51"/>
    <w:rsid w:val="00C678C2"/>
    <w:rsid w:val="00C72A63"/>
    <w:rsid w:val="00C73D5B"/>
    <w:rsid w:val="00C900BA"/>
    <w:rsid w:val="00C963C0"/>
    <w:rsid w:val="00CC0A69"/>
    <w:rsid w:val="00CD3D08"/>
    <w:rsid w:val="00CF5B32"/>
    <w:rsid w:val="00D41956"/>
    <w:rsid w:val="00D458B6"/>
    <w:rsid w:val="00D53198"/>
    <w:rsid w:val="00DC6CED"/>
    <w:rsid w:val="00DC6FFF"/>
    <w:rsid w:val="00DE2C50"/>
    <w:rsid w:val="00DE70AB"/>
    <w:rsid w:val="00DF2E82"/>
    <w:rsid w:val="00DF5DEF"/>
    <w:rsid w:val="00DF721D"/>
    <w:rsid w:val="00E0132D"/>
    <w:rsid w:val="00E04915"/>
    <w:rsid w:val="00E46723"/>
    <w:rsid w:val="00E64213"/>
    <w:rsid w:val="00E840FD"/>
    <w:rsid w:val="00E979BE"/>
    <w:rsid w:val="00EA7662"/>
    <w:rsid w:val="00EE72BF"/>
    <w:rsid w:val="00F04EF0"/>
    <w:rsid w:val="00F277D3"/>
    <w:rsid w:val="00F603AC"/>
    <w:rsid w:val="00F7332D"/>
    <w:rsid w:val="00FC5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35E3F0"/>
  <w15:chartTrackingRefBased/>
  <w15:docId w15:val="{13881B56-3EAB-4DB7-9807-56F4C93A6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D458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458B6"/>
  </w:style>
  <w:style w:type="paragraph" w:styleId="Footer">
    <w:name w:val="footer"/>
    <w:basedOn w:val="Normal"/>
    <w:link w:val="FooterChar"/>
    <w:uiPriority w:val="99"/>
    <w:unhideWhenUsed/>
    <w:rsid w:val="00D458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58B6"/>
  </w:style>
  <w:style w:type="character" w:styleId="PageNumber">
    <w:name w:val="page number"/>
    <w:basedOn w:val="DefaultParagraphFont"/>
    <w:semiHidden/>
    <w:rsid w:val="00D458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85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, THEJO (PGR)</dc:creator>
  <cp:keywords/>
  <dc:description/>
  <cp:lastModifiedBy>Eranda Abeysinghe</cp:lastModifiedBy>
  <cp:revision>4</cp:revision>
  <dcterms:created xsi:type="dcterms:W3CDTF">2025-02-11T09:45:00Z</dcterms:created>
  <dcterms:modified xsi:type="dcterms:W3CDTF">2025-02-11T09:46:00Z</dcterms:modified>
</cp:coreProperties>
</file>